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ซ้อม</w:t>
      </w:r>
      <w:r>
        <w:t xml:space="preserve"> </w:t>
      </w:r>
      <w:r>
        <w:t xml:space="preserve">งานวันคนพิการสากล</w:t>
      </w:r>
      <w:r>
        <w:t xml:space="preserve"> </w:t>
      </w:r>
      <w:r>
        <w:t xml:space="preserve">ประจําปี</w:t>
      </w:r>
      <w:r>
        <w:t xml:space="preserve"> </w:t>
      </w:r>
      <w:r>
        <w:t xml:space="preserve">2567</w:t>
      </w:r>
      <w:r>
        <w:t xml:space="preserve"> </w:t>
      </w:r>
      <w:r>
        <w:t xml:space="preserve">วันพุธ</w:t>
      </w:r>
      <w:r>
        <w:t xml:space="preserve"> </w:t>
      </w:r>
      <w:r>
        <w:t xml:space="preserve">ที่</w:t>
      </w:r>
      <w:r>
        <w:t xml:space="preserve"> </w:t>
      </w:r>
      <w:r>
        <w:t xml:space="preserve">4</w:t>
      </w:r>
      <w:r>
        <w:t xml:space="preserve"> </w:t>
      </w:r>
      <w:r>
        <w:t xml:space="preserve">ธันวาคม</w:t>
      </w:r>
      <w:r>
        <w:t xml:space="preserve"> </w:t>
      </w:r>
      <w:r>
        <w:t xml:space="preserve">2567</w:t>
      </w:r>
      <w:r>
        <w:t xml:space="preserve"> </w:t>
      </w:r>
      <w:r>
        <w:t xml:space="preserve">(ภาคเช้า)</w:t>
      </w:r>
      <w:r>
        <w:t xml:space="preserve"> </w:t>
      </w:r>
      <w:r>
        <w:t xml:space="preserve">ณ</w:t>
      </w:r>
      <w:r>
        <w:t xml:space="preserve"> </w:t>
      </w:r>
      <w:r>
        <w:t xml:space="preserve">อิมแพ็ค</w:t>
      </w:r>
      <w:r>
        <w:t xml:space="preserve"> </w:t>
      </w:r>
      <w:r>
        <w:t xml:space="preserve">เมืองทองธานี</w:t>
      </w:r>
    </w:p>
    <w:p>
      <w:pPr>
        <w:pStyle w:val="Date"/>
      </w:pPr>
      <w:r>
        <w:t xml:space="preserve">วันพุธที่</w:t>
      </w:r>
      <w:r>
        <w:t xml:space="preserve"> </w:t>
      </w:r>
      <w:r>
        <w:t xml:space="preserve">4</w:t>
      </w:r>
      <w:r>
        <w:t xml:space="preserve"> </w:t>
      </w:r>
      <w:r>
        <w:t xml:space="preserve">ธันวาคม</w:t>
      </w:r>
      <w:r>
        <w:t xml:space="preserve"> </w:t>
      </w:r>
      <w:r>
        <w:t xml:space="preserve">2567</w:t>
      </w:r>
      <w:r>
        <w:t xml:space="preserve"> </w:t>
      </w:r>
      <w:r>
        <w:t xml:space="preserve">เวลา</w:t>
      </w:r>
      <w:r>
        <w:t xml:space="preserve"> </w:t>
      </w:r>
      <w:r>
        <w:t xml:space="preserve">07.1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อเสร็จปึ๊บ พอเสร็จปึ๊บ ตรงนี้ จะถ่ายรูปที่จะถ่ายรูปพร้อมตัวกิมมิก ท่านจะท่านรูปพร้อมกิมมิกก่อน เสร็จปึ๊บเอาตัวกิมมิกออก เรียนเชิญโซฟาด้านหน้า ขึ้นไปถ่ายรูป เสร็จปึ๊บ เชิญโซฟาด้านหน้าลง 5 ท่านยังอยู่เหมือนเดิมเปลี่ยนแค่คน เสร็จปึ๊บ เก้าอี้แถวหน้าที่เป็นสีขาว ประมาณ 20-30 ท่าน ก็คือวิธีการเดิม ไปเสียบกับอันนี้อยู่แล้ว ก็ตีว่า 1 แล้วกรุ๊ปที่เป็นโซฟา Group แถว 2 เซตที่เป็นเก้าอี้ขาว ช็อต 3 3 ช็อต พอเสร็จปึ๊บ ขอบคุณ เรียนเชิญท่านรัฐมนตรียังอยู่ต่อ พูดอย่างนี้ พิธีกรปึ๊บ ท่านรัฐมนตรีอยู่ต่อ มอบรางวัล ใช่ ใช่ ๆ โทษที โทษทีพี่ข้าม ก็คือท่านรัฐมนตรีอยู่ต่อ บางท่านอยู่ต่อ บนเวทีจะมีการเซตไอ้แท่นขาว ๆ นั้นน่ะ 6 อัน ปึ๊บ เรียนเชิญ ไอ้คนที่อยู่บนเวทีอยู่แล้วอยู่ แล้วก็เรียนเชิญท่านที่เพิ่มขึ้นไป ลองขึ้นให้พี่ดูหน่อย อ๋อ แสดงว่าพิธีกรก็เชิญ แล้วก็พูดตาม อันนี้เรียงมาให้หรือยัง พี่น็อต พี่น็อตอยู่ไหม ทำไม… ทำไมไม่ทำ เหมือนกับ ให้มันเรียงกันไปเลย // เขากลัวว่ามัน Real-Time แล้วมันไปก่อน ไปก่อนพิธ๊กรจะพูด // ไหนลองสิ ขอเชิญทุกท่านร่วมลงนามพร้อมกัน แล้วมันเป็นอะไรน่ะ ระหว่างเซ็นใช่ไหม อ๋อ มันไม่เป็นไอ้นี่ เท่ากับว่าไอ้ตอนที่ไล่โลโก้เมื่อกี้ ตอนเชิญก็ไล่ ไล่ ๆ ๆ ว่ามีหน่วยงานไหน พอเชิญปุ๊บ ค่อยเข้าตำแหน่ง พอทุกคนเข้าตำแหน่งให้ไล่ก่อนว่ามีหน่วยงานไหนบ้าง หน่วยงานปุ๊บ ลำดับต่อไป ขอเชิญลงนามพร้อมกัน ก็เซ็นกันไป ใช่ ๆ แล้วก็พี่ขอภาพสดที่จอด้วยแล้วกันนะ ที่จอข้าง ตรงนี้เป็น OB ก็เป็นบรรยากาศการเซ็น พอเซ็นเสร็จปุ๊บ อันนี้ซ็อตที่ 1 ก็ถ่ายกันไป ไอ้ช็อต 1 ตอนเซ็นอยู่แล้ว ไม่นับ พอเซ็นเสร็จปุ๊บ แล้วพิธีกรบอกว่าขอถ่ายถ่าย ก็คือคนเซ็นก็ถือเล่มขึ้นมาถ่าย สักขีพยาน 3 ท่าน อยู่ อยู่แล้ว ใช่ ๆ ก็ถ่ายนี่ช็อตหนึ่งก็ได้นะ 1 ช็อต แล้วก็มาเป็น KV ซ็อตหนึ่ง ไปเลยนะ ต่อเนื่องเสร็จปึ๊บ ถ่ายรูป 2 ช็อตนี้เสร็จ เชิญผู้ใหญ่ลง พี่เคลียร์แท่นขาวออก กลับมาซีนนี้เหมือนเดิม คราวนี้มอบรางวัลแล้ว ยาว ๆ เลย ใช่ วิธีการเหมือนกัน เสร็จแล้ว แล้วเดี๋ยวพอท่านมอบเสร็จ ชมด้านนอกอะไรอย่างนี้ อันนี้ก็ทาง เรื่องของทางนู้นเขา เราก็เสร็จแค่นี้ เดี๋ยวรอ ตรงนี้จะไปพักเข้าห้องน้ำก่อนก็ได้นะ เดี๋ยวลูกค้ามา จะมารันกับลูกค้าแล้ว ตอนที่เคาท์ดาวน์ หรือว่าลงไปแต่แรกเลย ตั้งแต่แรกเลย เอาตลอดเลยไหม หรือว่าเอาลงไปเลยตั้งแต่แรก จะได้ไม่ต้องเปลี่ยนไปเปลี่ยนมา ก็คือเราก็ถ่ายอยู่แล้วใช่ไหม Walk in เข้าคิวให้ พี่เหมียว พี่กวนหน่อย ตอนข้างล่างพี่เหมียว ตอน Walk in เอาประมาณนี้ แสงเท่านี้ก่อน แล้วเดี๋ยวตอนเข้าคิว พี่เหมียวช่วยลดเปอร์เซ็นต์ลงหน่อยหนึ่ง ตอนเข้าคิวแล้วนึกออกหรือเปล่า ตอนเข้าคิวน่ะ ตอน Waik in น่ะ จังหวะอย่างนี้ได้ แต่พอเริ่มเข้าคิว ที่ออนสเตจน่ะ ขอไอ้ตรงนี้ลงหน่อย มันเวอร์ที่กล้อง ให้พี่เขาเอารูปให้ดูเลย โอเค เดี๋ยวลำดับต่อไปขออนุญาตเช็ก Co2 Effect นะครับ บริเวณด้านหน้าเวทีอย่าเพิ่งตกใจนะครับผ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ซ้อม งานวันคนพิการสากล ประจําปี 2567 วันพุธ ที่ 4 ธันวาคม 2567 (ภาคเช้า) ณ อิมแพ็ค เมืองทองธานี</dc:title>
  <dc:creator/>
  <cp:keywords/>
  <dcterms:created xsi:type="dcterms:W3CDTF">2024-12-04T01:33:39Z</dcterms:created>
  <dcterms:modified xsi:type="dcterms:W3CDTF">2024-12-04T01: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4 ธันวาคม 2567 เวลา 07.19 น.</vt:lpwstr>
  </property>
  <property fmtid="{D5CDD505-2E9C-101B-9397-08002B2CF9AE}" pid="3" name="subtitle">
    <vt:lpwstr/>
  </property>
</Properties>
</file>